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45918A3B" w:rsidR="00137578" w:rsidRDefault="00A66697" w:rsidP="00D064D0">
      <w:pPr>
        <w:spacing w:after="0" w:line="240" w:lineRule="auto"/>
        <w:ind w:left="2880" w:firstLine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rch</w:t>
      </w:r>
      <w:r w:rsidR="00826748">
        <w:rPr>
          <w:rFonts w:ascii="Times New Roman" w:hAnsi="Times New Roman"/>
          <w:b/>
        </w:rPr>
        <w:t xml:space="preserve"> 12</w:t>
      </w:r>
      <w:r w:rsidR="00DE5C8D">
        <w:rPr>
          <w:rFonts w:ascii="Times New Roman" w:hAnsi="Times New Roman"/>
          <w:b/>
        </w:rPr>
        <w:t>, 2026</w:t>
      </w:r>
      <w:r w:rsidR="00F00F33">
        <w:rPr>
          <w:rFonts w:ascii="Times New Roman" w:hAnsi="Times New Roman"/>
          <w:b/>
        </w:rPr>
        <w:t xml:space="preserve"> </w:t>
      </w:r>
      <w:r w:rsidR="00104522">
        <w:rPr>
          <w:rFonts w:ascii="Times New Roman" w:hAnsi="Times New Roman"/>
          <w:b/>
        </w:rPr>
        <w:t>1</w:t>
      </w:r>
      <w:r w:rsidR="00FF7461">
        <w:rPr>
          <w:rFonts w:ascii="Times New Roman" w:hAnsi="Times New Roman"/>
          <w:b/>
        </w:rPr>
        <w:t>:00 p.m.</w:t>
      </w:r>
    </w:p>
    <w:p w14:paraId="156FE725" w14:textId="4607629B" w:rsidR="00FE265C" w:rsidRDefault="00195CA3" w:rsidP="00FE265C">
      <w:pPr>
        <w:pStyle w:val="PlainText"/>
        <w:jc w:val="center"/>
        <w:rPr>
          <w:rFonts w:ascii="Times New Roman" w:hAnsi="Times New Roman"/>
          <w:b/>
        </w:rPr>
      </w:pPr>
      <w:r>
        <w:t>Z</w:t>
      </w:r>
      <w:r w:rsidRPr="00195CA3">
        <w:rPr>
          <w:rFonts w:ascii="Times New Roman" w:eastAsia="Calibri" w:hAnsi="Times New Roman" w:cs="Times New Roman"/>
          <w:b/>
          <w:szCs w:val="22"/>
        </w:rPr>
        <w:t xml:space="preserve">oom </w:t>
      </w:r>
      <w:r w:rsidR="00FE265C" w:rsidRPr="00195CA3">
        <w:rPr>
          <w:rFonts w:ascii="Times New Roman" w:eastAsia="Calibri" w:hAnsi="Times New Roman" w:cs="Times New Roman"/>
          <w:b/>
          <w:szCs w:val="22"/>
        </w:rPr>
        <w:t xml:space="preserve">Meeting ID: </w:t>
      </w:r>
      <w:r w:rsidR="00BE73EA">
        <w:rPr>
          <w:rFonts w:ascii="Helvetica" w:hAnsi="Helvetica" w:cs="Helvetica"/>
          <w:color w:val="232333"/>
          <w:spacing w:val="6"/>
          <w:sz w:val="21"/>
          <w:shd w:val="clear" w:color="auto" w:fill="FFFFFF"/>
        </w:rPr>
        <w:t>312 325 4227</w:t>
      </w:r>
    </w:p>
    <w:p w14:paraId="02146360" w14:textId="010330D1" w:rsidR="00F00F33" w:rsidRDefault="00F00F33" w:rsidP="00FF53EC">
      <w:pPr>
        <w:pStyle w:val="PlainText"/>
        <w:jc w:val="center"/>
        <w:rPr>
          <w:rFonts w:ascii="Times New Roman" w:hAnsi="Times New Roman"/>
          <w:b/>
        </w:rPr>
      </w:pP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bookmarkStart w:id="0" w:name="_MON_1834826046"/>
    <w:bookmarkEnd w:id="0"/>
    <w:p w14:paraId="02D71D99" w14:textId="38DCBDC4" w:rsidR="00F1641F" w:rsidRPr="00EF2DD4" w:rsidRDefault="00F76AE2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object w:dxaOrig="1543" w:dyaOrig="995" w14:anchorId="0768D2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7" o:title=""/>
          </v:shape>
          <o:OLEObject Type="Embed" ProgID="Word.Document.12" ShapeID="_x0000_i1025" DrawAspect="Icon" ObjectID="_1834889739" r:id="rId8">
            <o:FieldCodes>\s</o:FieldCodes>
          </o:OLEObject>
        </w:object>
      </w: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46A58B47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FE6213">
        <w:rPr>
          <w:rFonts w:ascii="Times New Roman" w:hAnsi="Times New Roman"/>
        </w:rPr>
        <w:t>February</w:t>
      </w:r>
      <w:r w:rsidR="00D354AE">
        <w:rPr>
          <w:rFonts w:ascii="Times New Roman" w:hAnsi="Times New Roman"/>
        </w:rPr>
        <w:t xml:space="preserve">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508F2CB3" w:rsidR="004B707E" w:rsidRPr="00EF2DD4" w:rsidRDefault="00105894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 xml:space="preserve">Review </w:t>
      </w:r>
      <w:r w:rsidR="00826748" w:rsidRPr="00EF2DD4">
        <w:rPr>
          <w:rFonts w:ascii="Times New Roman" w:hAnsi="Times New Roman"/>
        </w:rPr>
        <w:t>of</w:t>
      </w:r>
      <w:r w:rsidR="00FE6213">
        <w:rPr>
          <w:rFonts w:ascii="Times New Roman" w:hAnsi="Times New Roman"/>
        </w:rPr>
        <w:t xml:space="preserve"> February</w:t>
      </w:r>
      <w:r w:rsidR="004430BF">
        <w:rPr>
          <w:rFonts w:ascii="Times New Roman" w:hAnsi="Times New Roman"/>
        </w:rPr>
        <w:t xml:space="preserve"> </w:t>
      </w:r>
      <w:r w:rsidR="00050371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2DDD8CB0" w14:textId="70080E6C" w:rsidR="00CE0586" w:rsidRDefault="002A420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Playa Lake Joint Venture</w:t>
      </w:r>
    </w:p>
    <w:p w14:paraId="66CED199" w14:textId="6A7DD307" w:rsidR="00F57807" w:rsidRDefault="00F57807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ird Conservancy Project</w:t>
      </w:r>
    </w:p>
    <w:p w14:paraId="19EBF876" w14:textId="0762C0A2" w:rsidR="005159C0" w:rsidRDefault="00B5634D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ater Conservatory</w:t>
      </w:r>
    </w:p>
    <w:p w14:paraId="61EAA7F0" w14:textId="4D31AECD" w:rsidR="00103873" w:rsidRDefault="00480CAD" w:rsidP="00103873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Cavett</w:t>
      </w:r>
      <w:proofErr w:type="spellEnd"/>
      <w:r>
        <w:rPr>
          <w:rFonts w:ascii="Times New Roman" w:hAnsi="Times New Roman"/>
        </w:rPr>
        <w:t xml:space="preserve"> Healthy Soils </w:t>
      </w:r>
      <w:r w:rsidR="00103873">
        <w:rPr>
          <w:rFonts w:ascii="Times New Roman" w:hAnsi="Times New Roman"/>
        </w:rPr>
        <w:t>Sponsorship</w:t>
      </w:r>
    </w:p>
    <w:p w14:paraId="35FCA6C3" w14:textId="38905EBE" w:rsidR="007138BF" w:rsidRDefault="007138BF" w:rsidP="00103873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Lea County Funding Request</w:t>
      </w:r>
    </w:p>
    <w:p w14:paraId="56A2BB4F" w14:textId="17E6616A" w:rsidR="00103873" w:rsidRPr="00103873" w:rsidRDefault="00103873" w:rsidP="00103873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om Jones </w:t>
      </w:r>
    </w:p>
    <w:p w14:paraId="04D5477C" w14:textId="7C4CD5C0" w:rsidR="00CE0586" w:rsidRPr="005E52A8" w:rsidRDefault="00FE6213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Nor Lea Land Purchase</w:t>
      </w:r>
    </w:p>
    <w:p w14:paraId="2024C766" w14:textId="4C126851" w:rsidR="00CE0586" w:rsidRDefault="005159C0" w:rsidP="00F267AA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Board </w:t>
      </w:r>
      <w:r w:rsidR="006C5869">
        <w:rPr>
          <w:rFonts w:ascii="Times New Roman" w:hAnsi="Times New Roman"/>
        </w:rPr>
        <w:t>Organizations</w:t>
      </w:r>
    </w:p>
    <w:p w14:paraId="111A1D35" w14:textId="6358987C" w:rsidR="006C5869" w:rsidRDefault="006C5869" w:rsidP="00F267AA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John Norris Letter</w:t>
      </w:r>
    </w:p>
    <w:p w14:paraId="6B66112F" w14:textId="21FD9430" w:rsidR="006C5869" w:rsidRDefault="006C5869" w:rsidP="00F267AA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ank Signatory Card</w:t>
      </w:r>
    </w:p>
    <w:p w14:paraId="263B64D8" w14:textId="17AA6FFE" w:rsidR="00FE6213" w:rsidRDefault="00FE6213" w:rsidP="00F267AA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</w:p>
    <w:p w14:paraId="71533D05" w14:textId="77777777" w:rsidR="006C5869" w:rsidRPr="00F267AA" w:rsidRDefault="006C5869" w:rsidP="006C5869">
      <w:pPr>
        <w:pStyle w:val="ListParagraph"/>
        <w:ind w:left="1440"/>
        <w:rPr>
          <w:rFonts w:ascii="Times New Roman" w:hAnsi="Times New Roman"/>
        </w:rPr>
      </w:pPr>
    </w:p>
    <w:p w14:paraId="73A43555" w14:textId="524C095F" w:rsidR="00141BA7" w:rsidRDefault="00507033" w:rsidP="00141BA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CD3DA4">
      <w:headerReference w:type="default" r:id="rId9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CD0E2" w14:textId="77777777" w:rsidR="00323B1F" w:rsidRDefault="00323B1F" w:rsidP="002C7095">
      <w:pPr>
        <w:spacing w:after="0" w:line="240" w:lineRule="auto"/>
      </w:pPr>
      <w:r>
        <w:separator/>
      </w:r>
    </w:p>
  </w:endnote>
  <w:endnote w:type="continuationSeparator" w:id="0">
    <w:p w14:paraId="5FEAABCB" w14:textId="77777777" w:rsidR="00323B1F" w:rsidRDefault="00323B1F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25043" w14:textId="77777777" w:rsidR="00323B1F" w:rsidRDefault="00323B1F" w:rsidP="002C7095">
      <w:pPr>
        <w:spacing w:after="0" w:line="240" w:lineRule="auto"/>
      </w:pPr>
      <w:r>
        <w:separator/>
      </w:r>
    </w:p>
  </w:footnote>
  <w:footnote w:type="continuationSeparator" w:id="0">
    <w:p w14:paraId="50500457" w14:textId="77777777" w:rsidR="00323B1F" w:rsidRDefault="00323B1F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509A" w14:textId="0D9C0ABA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1F14CC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5420900">
    <w:abstractNumId w:val="9"/>
  </w:num>
  <w:num w:numId="2" w16cid:durableId="1118451331">
    <w:abstractNumId w:val="7"/>
  </w:num>
  <w:num w:numId="3" w16cid:durableId="1581329459">
    <w:abstractNumId w:val="6"/>
  </w:num>
  <w:num w:numId="4" w16cid:durableId="1507095339">
    <w:abstractNumId w:val="5"/>
  </w:num>
  <w:num w:numId="5" w16cid:durableId="1836678792">
    <w:abstractNumId w:val="4"/>
  </w:num>
  <w:num w:numId="6" w16cid:durableId="1672296258">
    <w:abstractNumId w:val="8"/>
  </w:num>
  <w:num w:numId="7" w16cid:durableId="1620406550">
    <w:abstractNumId w:val="3"/>
  </w:num>
  <w:num w:numId="8" w16cid:durableId="34545096">
    <w:abstractNumId w:val="2"/>
  </w:num>
  <w:num w:numId="9" w16cid:durableId="655114892">
    <w:abstractNumId w:val="1"/>
  </w:num>
  <w:num w:numId="10" w16cid:durableId="1504659062">
    <w:abstractNumId w:val="0"/>
  </w:num>
  <w:num w:numId="11" w16cid:durableId="572551144">
    <w:abstractNumId w:val="11"/>
  </w:num>
  <w:num w:numId="12" w16cid:durableId="215706899">
    <w:abstractNumId w:val="10"/>
  </w:num>
  <w:num w:numId="13" w16cid:durableId="1147090591">
    <w:abstractNumId w:val="12"/>
  </w:num>
  <w:num w:numId="14" w16cid:durableId="27340361">
    <w:abstractNumId w:val="13"/>
  </w:num>
  <w:num w:numId="15" w16cid:durableId="1680086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32BF"/>
    <w:rsid w:val="000043F5"/>
    <w:rsid w:val="00006431"/>
    <w:rsid w:val="00006976"/>
    <w:rsid w:val="000078EC"/>
    <w:rsid w:val="00013862"/>
    <w:rsid w:val="000161D2"/>
    <w:rsid w:val="00021010"/>
    <w:rsid w:val="000244FF"/>
    <w:rsid w:val="00025899"/>
    <w:rsid w:val="000266C5"/>
    <w:rsid w:val="00027EA5"/>
    <w:rsid w:val="000303A9"/>
    <w:rsid w:val="00030CA9"/>
    <w:rsid w:val="00030D9A"/>
    <w:rsid w:val="0003242B"/>
    <w:rsid w:val="000331B0"/>
    <w:rsid w:val="00037374"/>
    <w:rsid w:val="00037ADF"/>
    <w:rsid w:val="00040A13"/>
    <w:rsid w:val="00042D33"/>
    <w:rsid w:val="00042EFA"/>
    <w:rsid w:val="00044FBE"/>
    <w:rsid w:val="000462DA"/>
    <w:rsid w:val="00047C39"/>
    <w:rsid w:val="00050371"/>
    <w:rsid w:val="00061D9C"/>
    <w:rsid w:val="00062888"/>
    <w:rsid w:val="00064FF2"/>
    <w:rsid w:val="00066BEB"/>
    <w:rsid w:val="00067182"/>
    <w:rsid w:val="00076B08"/>
    <w:rsid w:val="00076F3C"/>
    <w:rsid w:val="000802D3"/>
    <w:rsid w:val="0008175E"/>
    <w:rsid w:val="000818A5"/>
    <w:rsid w:val="000827BA"/>
    <w:rsid w:val="00085C0C"/>
    <w:rsid w:val="00086995"/>
    <w:rsid w:val="00086D6A"/>
    <w:rsid w:val="000908A7"/>
    <w:rsid w:val="00091C3E"/>
    <w:rsid w:val="00094293"/>
    <w:rsid w:val="00094686"/>
    <w:rsid w:val="00094BF2"/>
    <w:rsid w:val="000974C6"/>
    <w:rsid w:val="000A2932"/>
    <w:rsid w:val="000A6B4E"/>
    <w:rsid w:val="000A7920"/>
    <w:rsid w:val="000B3769"/>
    <w:rsid w:val="000B4A15"/>
    <w:rsid w:val="000B4DE6"/>
    <w:rsid w:val="000B55EE"/>
    <w:rsid w:val="000B5AD3"/>
    <w:rsid w:val="000B65E0"/>
    <w:rsid w:val="000C5CF4"/>
    <w:rsid w:val="000C5DB1"/>
    <w:rsid w:val="000C6D2F"/>
    <w:rsid w:val="000C74D6"/>
    <w:rsid w:val="000D15F3"/>
    <w:rsid w:val="000D3F5C"/>
    <w:rsid w:val="000D5145"/>
    <w:rsid w:val="000D552A"/>
    <w:rsid w:val="000D569D"/>
    <w:rsid w:val="000D6506"/>
    <w:rsid w:val="000E3338"/>
    <w:rsid w:val="000E434C"/>
    <w:rsid w:val="000E6B4C"/>
    <w:rsid w:val="000F02A8"/>
    <w:rsid w:val="000F1075"/>
    <w:rsid w:val="000F446E"/>
    <w:rsid w:val="000F5924"/>
    <w:rsid w:val="00102057"/>
    <w:rsid w:val="0010252E"/>
    <w:rsid w:val="00103334"/>
    <w:rsid w:val="00103873"/>
    <w:rsid w:val="00104522"/>
    <w:rsid w:val="00105894"/>
    <w:rsid w:val="001061AC"/>
    <w:rsid w:val="00107C8D"/>
    <w:rsid w:val="001113BE"/>
    <w:rsid w:val="0011507F"/>
    <w:rsid w:val="00116267"/>
    <w:rsid w:val="0012056B"/>
    <w:rsid w:val="0012407E"/>
    <w:rsid w:val="00124493"/>
    <w:rsid w:val="00125476"/>
    <w:rsid w:val="00137578"/>
    <w:rsid w:val="00137E2E"/>
    <w:rsid w:val="0014037A"/>
    <w:rsid w:val="00140600"/>
    <w:rsid w:val="00141BA7"/>
    <w:rsid w:val="001432C9"/>
    <w:rsid w:val="001479AB"/>
    <w:rsid w:val="00151A37"/>
    <w:rsid w:val="00152A94"/>
    <w:rsid w:val="0015750D"/>
    <w:rsid w:val="00162184"/>
    <w:rsid w:val="001701B3"/>
    <w:rsid w:val="001710C7"/>
    <w:rsid w:val="00174079"/>
    <w:rsid w:val="00174C2F"/>
    <w:rsid w:val="001753A5"/>
    <w:rsid w:val="00175CC2"/>
    <w:rsid w:val="00182EEA"/>
    <w:rsid w:val="00184B5D"/>
    <w:rsid w:val="00185D6B"/>
    <w:rsid w:val="00186C50"/>
    <w:rsid w:val="00193675"/>
    <w:rsid w:val="00193A1E"/>
    <w:rsid w:val="00193EEB"/>
    <w:rsid w:val="00194444"/>
    <w:rsid w:val="00195CA3"/>
    <w:rsid w:val="0019624B"/>
    <w:rsid w:val="00196431"/>
    <w:rsid w:val="0019755D"/>
    <w:rsid w:val="001A06AB"/>
    <w:rsid w:val="001A2452"/>
    <w:rsid w:val="001A320E"/>
    <w:rsid w:val="001A3253"/>
    <w:rsid w:val="001A334B"/>
    <w:rsid w:val="001A7090"/>
    <w:rsid w:val="001B5505"/>
    <w:rsid w:val="001C357E"/>
    <w:rsid w:val="001C433A"/>
    <w:rsid w:val="001C4C16"/>
    <w:rsid w:val="001D11CD"/>
    <w:rsid w:val="001D278C"/>
    <w:rsid w:val="001D2C88"/>
    <w:rsid w:val="001D3DF6"/>
    <w:rsid w:val="001D66FA"/>
    <w:rsid w:val="001E1EDE"/>
    <w:rsid w:val="001E2773"/>
    <w:rsid w:val="001E33A9"/>
    <w:rsid w:val="001F0940"/>
    <w:rsid w:val="001F1F80"/>
    <w:rsid w:val="001F223A"/>
    <w:rsid w:val="002042D3"/>
    <w:rsid w:val="00204ED2"/>
    <w:rsid w:val="00206D48"/>
    <w:rsid w:val="00207A63"/>
    <w:rsid w:val="00211D4D"/>
    <w:rsid w:val="0021491C"/>
    <w:rsid w:val="00216B16"/>
    <w:rsid w:val="00221A26"/>
    <w:rsid w:val="00221BF8"/>
    <w:rsid w:val="00225F90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5A6E"/>
    <w:rsid w:val="00257EE3"/>
    <w:rsid w:val="00257EEF"/>
    <w:rsid w:val="00257F1F"/>
    <w:rsid w:val="00257F2D"/>
    <w:rsid w:val="00264AEB"/>
    <w:rsid w:val="00270BD9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1FA"/>
    <w:rsid w:val="002A28A2"/>
    <w:rsid w:val="002A2B09"/>
    <w:rsid w:val="002A3B35"/>
    <w:rsid w:val="002A4205"/>
    <w:rsid w:val="002A65AD"/>
    <w:rsid w:val="002B04BC"/>
    <w:rsid w:val="002B11FD"/>
    <w:rsid w:val="002B5C74"/>
    <w:rsid w:val="002B5D9E"/>
    <w:rsid w:val="002B7B2F"/>
    <w:rsid w:val="002B7E5A"/>
    <w:rsid w:val="002C24B6"/>
    <w:rsid w:val="002C2789"/>
    <w:rsid w:val="002C4F97"/>
    <w:rsid w:val="002C5A41"/>
    <w:rsid w:val="002C6EFF"/>
    <w:rsid w:val="002C7095"/>
    <w:rsid w:val="002D0872"/>
    <w:rsid w:val="002D1BC4"/>
    <w:rsid w:val="002D2A5C"/>
    <w:rsid w:val="002D2E7F"/>
    <w:rsid w:val="002D7605"/>
    <w:rsid w:val="002D7E33"/>
    <w:rsid w:val="002E0222"/>
    <w:rsid w:val="002E26AC"/>
    <w:rsid w:val="002E676B"/>
    <w:rsid w:val="002F07B9"/>
    <w:rsid w:val="002F08CB"/>
    <w:rsid w:val="002F1962"/>
    <w:rsid w:val="002F298F"/>
    <w:rsid w:val="002F543F"/>
    <w:rsid w:val="002F5B80"/>
    <w:rsid w:val="002F65FE"/>
    <w:rsid w:val="002F69F7"/>
    <w:rsid w:val="002F7F2F"/>
    <w:rsid w:val="003014C4"/>
    <w:rsid w:val="00303353"/>
    <w:rsid w:val="003047FC"/>
    <w:rsid w:val="00305499"/>
    <w:rsid w:val="00310783"/>
    <w:rsid w:val="00313EFA"/>
    <w:rsid w:val="0031450F"/>
    <w:rsid w:val="00323190"/>
    <w:rsid w:val="003236C9"/>
    <w:rsid w:val="00323B1F"/>
    <w:rsid w:val="00325B39"/>
    <w:rsid w:val="00325BEA"/>
    <w:rsid w:val="00326ED0"/>
    <w:rsid w:val="003324E4"/>
    <w:rsid w:val="00334BD5"/>
    <w:rsid w:val="00336C93"/>
    <w:rsid w:val="00340472"/>
    <w:rsid w:val="0034099A"/>
    <w:rsid w:val="00342AAF"/>
    <w:rsid w:val="0034333F"/>
    <w:rsid w:val="00344AC4"/>
    <w:rsid w:val="00345181"/>
    <w:rsid w:val="00351400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38C9"/>
    <w:rsid w:val="0038780C"/>
    <w:rsid w:val="00393E70"/>
    <w:rsid w:val="00394664"/>
    <w:rsid w:val="00395685"/>
    <w:rsid w:val="00395B33"/>
    <w:rsid w:val="00396A3C"/>
    <w:rsid w:val="003A0A51"/>
    <w:rsid w:val="003A0B1A"/>
    <w:rsid w:val="003A1EEC"/>
    <w:rsid w:val="003A22CC"/>
    <w:rsid w:val="003A26BC"/>
    <w:rsid w:val="003A53B0"/>
    <w:rsid w:val="003A5FBE"/>
    <w:rsid w:val="003B1842"/>
    <w:rsid w:val="003B1A00"/>
    <w:rsid w:val="003B55CD"/>
    <w:rsid w:val="003B7410"/>
    <w:rsid w:val="003C1631"/>
    <w:rsid w:val="003C236B"/>
    <w:rsid w:val="003C4A9D"/>
    <w:rsid w:val="003C6A56"/>
    <w:rsid w:val="003D066C"/>
    <w:rsid w:val="003D1E8D"/>
    <w:rsid w:val="003D478F"/>
    <w:rsid w:val="003D5F08"/>
    <w:rsid w:val="003D6345"/>
    <w:rsid w:val="003D7F6A"/>
    <w:rsid w:val="003E7001"/>
    <w:rsid w:val="003F1723"/>
    <w:rsid w:val="003F45E4"/>
    <w:rsid w:val="003F45E8"/>
    <w:rsid w:val="003F4731"/>
    <w:rsid w:val="003F5EAB"/>
    <w:rsid w:val="00400623"/>
    <w:rsid w:val="00406AE3"/>
    <w:rsid w:val="00410F5D"/>
    <w:rsid w:val="00420A51"/>
    <w:rsid w:val="004220C3"/>
    <w:rsid w:val="00423972"/>
    <w:rsid w:val="00423A89"/>
    <w:rsid w:val="004240A7"/>
    <w:rsid w:val="00424A02"/>
    <w:rsid w:val="00425821"/>
    <w:rsid w:val="004313E8"/>
    <w:rsid w:val="00433C0D"/>
    <w:rsid w:val="00434D78"/>
    <w:rsid w:val="00436B75"/>
    <w:rsid w:val="0043796B"/>
    <w:rsid w:val="004430BF"/>
    <w:rsid w:val="00447600"/>
    <w:rsid w:val="004506A3"/>
    <w:rsid w:val="00466E16"/>
    <w:rsid w:val="00467683"/>
    <w:rsid w:val="00473148"/>
    <w:rsid w:val="004735DD"/>
    <w:rsid w:val="004762A7"/>
    <w:rsid w:val="00477EFD"/>
    <w:rsid w:val="00480CAD"/>
    <w:rsid w:val="0048235F"/>
    <w:rsid w:val="004871AA"/>
    <w:rsid w:val="004903DD"/>
    <w:rsid w:val="00491C5B"/>
    <w:rsid w:val="00491CEE"/>
    <w:rsid w:val="00491D15"/>
    <w:rsid w:val="00494E3A"/>
    <w:rsid w:val="004956F4"/>
    <w:rsid w:val="004962A1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0973"/>
    <w:rsid w:val="004B53F3"/>
    <w:rsid w:val="004B5793"/>
    <w:rsid w:val="004B707E"/>
    <w:rsid w:val="004C2B12"/>
    <w:rsid w:val="004C2D93"/>
    <w:rsid w:val="004C4303"/>
    <w:rsid w:val="004C498A"/>
    <w:rsid w:val="004D133E"/>
    <w:rsid w:val="004D17B5"/>
    <w:rsid w:val="004D1925"/>
    <w:rsid w:val="004D2991"/>
    <w:rsid w:val="004D334F"/>
    <w:rsid w:val="004D52EC"/>
    <w:rsid w:val="004E083F"/>
    <w:rsid w:val="004E0E28"/>
    <w:rsid w:val="004E3C10"/>
    <w:rsid w:val="004E7370"/>
    <w:rsid w:val="004E76A7"/>
    <w:rsid w:val="004F2548"/>
    <w:rsid w:val="004F3BCA"/>
    <w:rsid w:val="004F7EF2"/>
    <w:rsid w:val="00500CAA"/>
    <w:rsid w:val="0050184C"/>
    <w:rsid w:val="00502E83"/>
    <w:rsid w:val="00507033"/>
    <w:rsid w:val="00512142"/>
    <w:rsid w:val="005122C2"/>
    <w:rsid w:val="005145F8"/>
    <w:rsid w:val="005159C0"/>
    <w:rsid w:val="005172BE"/>
    <w:rsid w:val="005179B5"/>
    <w:rsid w:val="00517A0C"/>
    <w:rsid w:val="00521654"/>
    <w:rsid w:val="00521A77"/>
    <w:rsid w:val="00521B98"/>
    <w:rsid w:val="005311BD"/>
    <w:rsid w:val="00531D95"/>
    <w:rsid w:val="0053256F"/>
    <w:rsid w:val="00533151"/>
    <w:rsid w:val="00533463"/>
    <w:rsid w:val="00533F4E"/>
    <w:rsid w:val="0053572A"/>
    <w:rsid w:val="005361DF"/>
    <w:rsid w:val="00536440"/>
    <w:rsid w:val="005411DE"/>
    <w:rsid w:val="00541D75"/>
    <w:rsid w:val="00545B86"/>
    <w:rsid w:val="00553DFE"/>
    <w:rsid w:val="005569F2"/>
    <w:rsid w:val="00557308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95182"/>
    <w:rsid w:val="005969D3"/>
    <w:rsid w:val="005A2E82"/>
    <w:rsid w:val="005A35BD"/>
    <w:rsid w:val="005A646E"/>
    <w:rsid w:val="005B0321"/>
    <w:rsid w:val="005B0AD5"/>
    <w:rsid w:val="005B2FF0"/>
    <w:rsid w:val="005B71BD"/>
    <w:rsid w:val="005B72D7"/>
    <w:rsid w:val="005C304C"/>
    <w:rsid w:val="005C3CE4"/>
    <w:rsid w:val="005C571C"/>
    <w:rsid w:val="005D489C"/>
    <w:rsid w:val="005D73FB"/>
    <w:rsid w:val="005D7A88"/>
    <w:rsid w:val="005E0100"/>
    <w:rsid w:val="005E52A8"/>
    <w:rsid w:val="005E616B"/>
    <w:rsid w:val="005F078C"/>
    <w:rsid w:val="005F08CB"/>
    <w:rsid w:val="005F0ECD"/>
    <w:rsid w:val="005F29BA"/>
    <w:rsid w:val="005F4F38"/>
    <w:rsid w:val="005F6096"/>
    <w:rsid w:val="005F7C43"/>
    <w:rsid w:val="0060095D"/>
    <w:rsid w:val="00600E97"/>
    <w:rsid w:val="00604112"/>
    <w:rsid w:val="0060491F"/>
    <w:rsid w:val="00607FEC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136"/>
    <w:rsid w:val="00630769"/>
    <w:rsid w:val="00632774"/>
    <w:rsid w:val="00633CEA"/>
    <w:rsid w:val="0063496B"/>
    <w:rsid w:val="00636E30"/>
    <w:rsid w:val="0063710F"/>
    <w:rsid w:val="0064298B"/>
    <w:rsid w:val="00644724"/>
    <w:rsid w:val="00650514"/>
    <w:rsid w:val="00650658"/>
    <w:rsid w:val="00653788"/>
    <w:rsid w:val="00653A40"/>
    <w:rsid w:val="0066350D"/>
    <w:rsid w:val="00670662"/>
    <w:rsid w:val="00671668"/>
    <w:rsid w:val="00671A59"/>
    <w:rsid w:val="00672802"/>
    <w:rsid w:val="0067487E"/>
    <w:rsid w:val="00676620"/>
    <w:rsid w:val="006767D4"/>
    <w:rsid w:val="00676D2F"/>
    <w:rsid w:val="00676D8C"/>
    <w:rsid w:val="00682A5C"/>
    <w:rsid w:val="0068346A"/>
    <w:rsid w:val="006849A1"/>
    <w:rsid w:val="00685D05"/>
    <w:rsid w:val="006860B0"/>
    <w:rsid w:val="00687D2A"/>
    <w:rsid w:val="006A7A59"/>
    <w:rsid w:val="006A7C23"/>
    <w:rsid w:val="006B0E22"/>
    <w:rsid w:val="006B0F68"/>
    <w:rsid w:val="006B606D"/>
    <w:rsid w:val="006C16BC"/>
    <w:rsid w:val="006C278C"/>
    <w:rsid w:val="006C4253"/>
    <w:rsid w:val="006C572D"/>
    <w:rsid w:val="006C5869"/>
    <w:rsid w:val="006C6269"/>
    <w:rsid w:val="006D161C"/>
    <w:rsid w:val="006D6FCF"/>
    <w:rsid w:val="006D71F7"/>
    <w:rsid w:val="006D7575"/>
    <w:rsid w:val="006D77FD"/>
    <w:rsid w:val="006E2DB0"/>
    <w:rsid w:val="006E52DF"/>
    <w:rsid w:val="006F0A63"/>
    <w:rsid w:val="006F109A"/>
    <w:rsid w:val="006F12AA"/>
    <w:rsid w:val="006F4C7B"/>
    <w:rsid w:val="006F6B0A"/>
    <w:rsid w:val="006F6C88"/>
    <w:rsid w:val="00700916"/>
    <w:rsid w:val="0070097C"/>
    <w:rsid w:val="00700A87"/>
    <w:rsid w:val="00703418"/>
    <w:rsid w:val="00703C15"/>
    <w:rsid w:val="00704B3F"/>
    <w:rsid w:val="00705DD0"/>
    <w:rsid w:val="00706199"/>
    <w:rsid w:val="00706F14"/>
    <w:rsid w:val="00710B80"/>
    <w:rsid w:val="00711F3C"/>
    <w:rsid w:val="007138BF"/>
    <w:rsid w:val="00716C2F"/>
    <w:rsid w:val="0072423A"/>
    <w:rsid w:val="00725C75"/>
    <w:rsid w:val="00725F14"/>
    <w:rsid w:val="0072734C"/>
    <w:rsid w:val="0072741E"/>
    <w:rsid w:val="007277CC"/>
    <w:rsid w:val="00727AEA"/>
    <w:rsid w:val="00730CDD"/>
    <w:rsid w:val="007313AD"/>
    <w:rsid w:val="00732E52"/>
    <w:rsid w:val="00733767"/>
    <w:rsid w:val="00733F80"/>
    <w:rsid w:val="00735366"/>
    <w:rsid w:val="0073588E"/>
    <w:rsid w:val="00736FCF"/>
    <w:rsid w:val="007413E0"/>
    <w:rsid w:val="00746B63"/>
    <w:rsid w:val="00746CCC"/>
    <w:rsid w:val="0075147B"/>
    <w:rsid w:val="00756391"/>
    <w:rsid w:val="007571FD"/>
    <w:rsid w:val="0075754F"/>
    <w:rsid w:val="00762BFF"/>
    <w:rsid w:val="0076387B"/>
    <w:rsid w:val="0076608D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A6405"/>
    <w:rsid w:val="007A677A"/>
    <w:rsid w:val="007A6F8E"/>
    <w:rsid w:val="007B2B35"/>
    <w:rsid w:val="007B4361"/>
    <w:rsid w:val="007B5862"/>
    <w:rsid w:val="007C2FAA"/>
    <w:rsid w:val="007C3382"/>
    <w:rsid w:val="007C3472"/>
    <w:rsid w:val="007C608E"/>
    <w:rsid w:val="007C7FE6"/>
    <w:rsid w:val="007D198E"/>
    <w:rsid w:val="007D1C78"/>
    <w:rsid w:val="007D42E6"/>
    <w:rsid w:val="007D5BD7"/>
    <w:rsid w:val="007E126C"/>
    <w:rsid w:val="007E135D"/>
    <w:rsid w:val="007E1375"/>
    <w:rsid w:val="007E2F87"/>
    <w:rsid w:val="007E345C"/>
    <w:rsid w:val="007E591B"/>
    <w:rsid w:val="007E734B"/>
    <w:rsid w:val="007E750C"/>
    <w:rsid w:val="007F14BB"/>
    <w:rsid w:val="007F1883"/>
    <w:rsid w:val="007F284D"/>
    <w:rsid w:val="007F3B6F"/>
    <w:rsid w:val="007F4555"/>
    <w:rsid w:val="007F4CE2"/>
    <w:rsid w:val="007F5AA6"/>
    <w:rsid w:val="007F6975"/>
    <w:rsid w:val="007F74CA"/>
    <w:rsid w:val="007F76F7"/>
    <w:rsid w:val="007F7B3E"/>
    <w:rsid w:val="00802727"/>
    <w:rsid w:val="00802D13"/>
    <w:rsid w:val="008064DA"/>
    <w:rsid w:val="008072E0"/>
    <w:rsid w:val="00807985"/>
    <w:rsid w:val="00807C44"/>
    <w:rsid w:val="0081004A"/>
    <w:rsid w:val="00814E8E"/>
    <w:rsid w:val="00822E49"/>
    <w:rsid w:val="00823E7D"/>
    <w:rsid w:val="00826748"/>
    <w:rsid w:val="00831C3C"/>
    <w:rsid w:val="00835114"/>
    <w:rsid w:val="008359DC"/>
    <w:rsid w:val="0084058B"/>
    <w:rsid w:val="00845BB8"/>
    <w:rsid w:val="008462B1"/>
    <w:rsid w:val="00847066"/>
    <w:rsid w:val="00850914"/>
    <w:rsid w:val="00850E22"/>
    <w:rsid w:val="008522E2"/>
    <w:rsid w:val="00852DEF"/>
    <w:rsid w:val="00853343"/>
    <w:rsid w:val="00856437"/>
    <w:rsid w:val="00856E51"/>
    <w:rsid w:val="008618A3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0371"/>
    <w:rsid w:val="008A1F1D"/>
    <w:rsid w:val="008A3B96"/>
    <w:rsid w:val="008A4A76"/>
    <w:rsid w:val="008A51AE"/>
    <w:rsid w:val="008A5B1F"/>
    <w:rsid w:val="008A734D"/>
    <w:rsid w:val="008A79D7"/>
    <w:rsid w:val="008A7B1D"/>
    <w:rsid w:val="008B1006"/>
    <w:rsid w:val="008B466F"/>
    <w:rsid w:val="008B7A88"/>
    <w:rsid w:val="008B7AF9"/>
    <w:rsid w:val="008B7D22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609E"/>
    <w:rsid w:val="008E74BE"/>
    <w:rsid w:val="008E7867"/>
    <w:rsid w:val="008E78D5"/>
    <w:rsid w:val="008F018F"/>
    <w:rsid w:val="008F35CD"/>
    <w:rsid w:val="008F4236"/>
    <w:rsid w:val="008F5B06"/>
    <w:rsid w:val="008F7761"/>
    <w:rsid w:val="009015C1"/>
    <w:rsid w:val="00901C13"/>
    <w:rsid w:val="009031A2"/>
    <w:rsid w:val="00905E86"/>
    <w:rsid w:val="00910C75"/>
    <w:rsid w:val="00910E11"/>
    <w:rsid w:val="00912C44"/>
    <w:rsid w:val="00914EFD"/>
    <w:rsid w:val="00920B82"/>
    <w:rsid w:val="00925718"/>
    <w:rsid w:val="00930A47"/>
    <w:rsid w:val="00931788"/>
    <w:rsid w:val="0093463B"/>
    <w:rsid w:val="00934A80"/>
    <w:rsid w:val="00934BEE"/>
    <w:rsid w:val="00942256"/>
    <w:rsid w:val="009422A8"/>
    <w:rsid w:val="009426B0"/>
    <w:rsid w:val="00942CD0"/>
    <w:rsid w:val="0094300E"/>
    <w:rsid w:val="00944B14"/>
    <w:rsid w:val="0094544C"/>
    <w:rsid w:val="00946352"/>
    <w:rsid w:val="00950076"/>
    <w:rsid w:val="0095362B"/>
    <w:rsid w:val="0096111B"/>
    <w:rsid w:val="00961BFB"/>
    <w:rsid w:val="009620E2"/>
    <w:rsid w:val="00963145"/>
    <w:rsid w:val="009638E7"/>
    <w:rsid w:val="00964480"/>
    <w:rsid w:val="00964ABF"/>
    <w:rsid w:val="0097181E"/>
    <w:rsid w:val="00976A38"/>
    <w:rsid w:val="00976D03"/>
    <w:rsid w:val="00977FC6"/>
    <w:rsid w:val="00981F97"/>
    <w:rsid w:val="00983ECE"/>
    <w:rsid w:val="00984835"/>
    <w:rsid w:val="00984FDC"/>
    <w:rsid w:val="009851B9"/>
    <w:rsid w:val="00985495"/>
    <w:rsid w:val="00985C71"/>
    <w:rsid w:val="009902FD"/>
    <w:rsid w:val="00991175"/>
    <w:rsid w:val="009921CA"/>
    <w:rsid w:val="00992788"/>
    <w:rsid w:val="009942F5"/>
    <w:rsid w:val="0099440B"/>
    <w:rsid w:val="00994C35"/>
    <w:rsid w:val="00995079"/>
    <w:rsid w:val="00995199"/>
    <w:rsid w:val="009A32DF"/>
    <w:rsid w:val="009A776D"/>
    <w:rsid w:val="009B0AC7"/>
    <w:rsid w:val="009B0E9E"/>
    <w:rsid w:val="009B2CB2"/>
    <w:rsid w:val="009B351F"/>
    <w:rsid w:val="009B59FF"/>
    <w:rsid w:val="009C078D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4FE6"/>
    <w:rsid w:val="00A05737"/>
    <w:rsid w:val="00A07392"/>
    <w:rsid w:val="00A1015B"/>
    <w:rsid w:val="00A162AB"/>
    <w:rsid w:val="00A1697C"/>
    <w:rsid w:val="00A278CD"/>
    <w:rsid w:val="00A3167D"/>
    <w:rsid w:val="00A34ECE"/>
    <w:rsid w:val="00A35A28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1D1"/>
    <w:rsid w:val="00A57283"/>
    <w:rsid w:val="00A5737D"/>
    <w:rsid w:val="00A5785D"/>
    <w:rsid w:val="00A6402A"/>
    <w:rsid w:val="00A65049"/>
    <w:rsid w:val="00A65A55"/>
    <w:rsid w:val="00A66697"/>
    <w:rsid w:val="00A66C11"/>
    <w:rsid w:val="00A71CD8"/>
    <w:rsid w:val="00A730A9"/>
    <w:rsid w:val="00A762AB"/>
    <w:rsid w:val="00A81E5B"/>
    <w:rsid w:val="00A82509"/>
    <w:rsid w:val="00A82747"/>
    <w:rsid w:val="00A82871"/>
    <w:rsid w:val="00A828EA"/>
    <w:rsid w:val="00A8434B"/>
    <w:rsid w:val="00A87E1C"/>
    <w:rsid w:val="00A94DA9"/>
    <w:rsid w:val="00A96D99"/>
    <w:rsid w:val="00AA0BBD"/>
    <w:rsid w:val="00AA28DD"/>
    <w:rsid w:val="00AA4B1B"/>
    <w:rsid w:val="00AA51BE"/>
    <w:rsid w:val="00AB2149"/>
    <w:rsid w:val="00AB29C5"/>
    <w:rsid w:val="00AB5932"/>
    <w:rsid w:val="00AB60D6"/>
    <w:rsid w:val="00AB647F"/>
    <w:rsid w:val="00AC2AB3"/>
    <w:rsid w:val="00AC3441"/>
    <w:rsid w:val="00AC45FA"/>
    <w:rsid w:val="00AC79BE"/>
    <w:rsid w:val="00AD30DD"/>
    <w:rsid w:val="00AD3ADF"/>
    <w:rsid w:val="00AD4E88"/>
    <w:rsid w:val="00AD54AA"/>
    <w:rsid w:val="00AD5795"/>
    <w:rsid w:val="00AE64CD"/>
    <w:rsid w:val="00AF09FF"/>
    <w:rsid w:val="00AF13B5"/>
    <w:rsid w:val="00AF17E6"/>
    <w:rsid w:val="00AF2937"/>
    <w:rsid w:val="00AF3CF6"/>
    <w:rsid w:val="00AF63E8"/>
    <w:rsid w:val="00B00573"/>
    <w:rsid w:val="00B04016"/>
    <w:rsid w:val="00B06E1A"/>
    <w:rsid w:val="00B07A5B"/>
    <w:rsid w:val="00B1158C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765"/>
    <w:rsid w:val="00B26E04"/>
    <w:rsid w:val="00B36EC6"/>
    <w:rsid w:val="00B46E46"/>
    <w:rsid w:val="00B47177"/>
    <w:rsid w:val="00B47377"/>
    <w:rsid w:val="00B47F41"/>
    <w:rsid w:val="00B54620"/>
    <w:rsid w:val="00B5634D"/>
    <w:rsid w:val="00B571D3"/>
    <w:rsid w:val="00B5765A"/>
    <w:rsid w:val="00B641E2"/>
    <w:rsid w:val="00B65C21"/>
    <w:rsid w:val="00B65D8C"/>
    <w:rsid w:val="00B712F4"/>
    <w:rsid w:val="00B71D26"/>
    <w:rsid w:val="00B71FBB"/>
    <w:rsid w:val="00B77640"/>
    <w:rsid w:val="00B819EF"/>
    <w:rsid w:val="00B81B2A"/>
    <w:rsid w:val="00B82C1E"/>
    <w:rsid w:val="00B8333E"/>
    <w:rsid w:val="00B83EE9"/>
    <w:rsid w:val="00B85541"/>
    <w:rsid w:val="00B85CA2"/>
    <w:rsid w:val="00B91E13"/>
    <w:rsid w:val="00B92BDA"/>
    <w:rsid w:val="00B92C78"/>
    <w:rsid w:val="00B94FD3"/>
    <w:rsid w:val="00B97628"/>
    <w:rsid w:val="00BA24B6"/>
    <w:rsid w:val="00BA5594"/>
    <w:rsid w:val="00BA7196"/>
    <w:rsid w:val="00BB0D9E"/>
    <w:rsid w:val="00BB2CDA"/>
    <w:rsid w:val="00BB2FEC"/>
    <w:rsid w:val="00BB41D3"/>
    <w:rsid w:val="00BB4685"/>
    <w:rsid w:val="00BB604D"/>
    <w:rsid w:val="00BC0B0B"/>
    <w:rsid w:val="00BC0ECA"/>
    <w:rsid w:val="00BC3133"/>
    <w:rsid w:val="00BC75E3"/>
    <w:rsid w:val="00BD2C5E"/>
    <w:rsid w:val="00BD2E8E"/>
    <w:rsid w:val="00BD3362"/>
    <w:rsid w:val="00BD45CF"/>
    <w:rsid w:val="00BD49DB"/>
    <w:rsid w:val="00BE1EFC"/>
    <w:rsid w:val="00BE49F2"/>
    <w:rsid w:val="00BE4B72"/>
    <w:rsid w:val="00BE529A"/>
    <w:rsid w:val="00BE6996"/>
    <w:rsid w:val="00BE73EA"/>
    <w:rsid w:val="00BF0A06"/>
    <w:rsid w:val="00BF2E04"/>
    <w:rsid w:val="00BF3D19"/>
    <w:rsid w:val="00BF4073"/>
    <w:rsid w:val="00BF7B0A"/>
    <w:rsid w:val="00C0033C"/>
    <w:rsid w:val="00C004DD"/>
    <w:rsid w:val="00C031E2"/>
    <w:rsid w:val="00C0349B"/>
    <w:rsid w:val="00C05BC8"/>
    <w:rsid w:val="00C05F26"/>
    <w:rsid w:val="00C14692"/>
    <w:rsid w:val="00C16048"/>
    <w:rsid w:val="00C168BF"/>
    <w:rsid w:val="00C20798"/>
    <w:rsid w:val="00C2278A"/>
    <w:rsid w:val="00C249FD"/>
    <w:rsid w:val="00C3037D"/>
    <w:rsid w:val="00C307D7"/>
    <w:rsid w:val="00C328D4"/>
    <w:rsid w:val="00C33B2D"/>
    <w:rsid w:val="00C36197"/>
    <w:rsid w:val="00C37E3D"/>
    <w:rsid w:val="00C400F0"/>
    <w:rsid w:val="00C43059"/>
    <w:rsid w:val="00C455DD"/>
    <w:rsid w:val="00C4576B"/>
    <w:rsid w:val="00C56359"/>
    <w:rsid w:val="00C56DB7"/>
    <w:rsid w:val="00C601F6"/>
    <w:rsid w:val="00C6259E"/>
    <w:rsid w:val="00C627DA"/>
    <w:rsid w:val="00C66D7F"/>
    <w:rsid w:val="00C70002"/>
    <w:rsid w:val="00C700B2"/>
    <w:rsid w:val="00C71D7C"/>
    <w:rsid w:val="00C73D47"/>
    <w:rsid w:val="00C82E7F"/>
    <w:rsid w:val="00C8349E"/>
    <w:rsid w:val="00C83A81"/>
    <w:rsid w:val="00C86A6A"/>
    <w:rsid w:val="00C955D1"/>
    <w:rsid w:val="00C96368"/>
    <w:rsid w:val="00CA321E"/>
    <w:rsid w:val="00CA3E6F"/>
    <w:rsid w:val="00CA4D5A"/>
    <w:rsid w:val="00CA7219"/>
    <w:rsid w:val="00CB277B"/>
    <w:rsid w:val="00CB3966"/>
    <w:rsid w:val="00CC1B73"/>
    <w:rsid w:val="00CC1D98"/>
    <w:rsid w:val="00CC2993"/>
    <w:rsid w:val="00CC460F"/>
    <w:rsid w:val="00CC4EAC"/>
    <w:rsid w:val="00CC605B"/>
    <w:rsid w:val="00CC652E"/>
    <w:rsid w:val="00CD0AFC"/>
    <w:rsid w:val="00CD113A"/>
    <w:rsid w:val="00CD1264"/>
    <w:rsid w:val="00CD18E1"/>
    <w:rsid w:val="00CD3DA4"/>
    <w:rsid w:val="00CD4BE8"/>
    <w:rsid w:val="00CD4C36"/>
    <w:rsid w:val="00CE0586"/>
    <w:rsid w:val="00CE06FD"/>
    <w:rsid w:val="00CE4328"/>
    <w:rsid w:val="00CE4645"/>
    <w:rsid w:val="00CE6368"/>
    <w:rsid w:val="00CE7395"/>
    <w:rsid w:val="00CE76F5"/>
    <w:rsid w:val="00CF1130"/>
    <w:rsid w:val="00CF240D"/>
    <w:rsid w:val="00CF4AFA"/>
    <w:rsid w:val="00CF6D8E"/>
    <w:rsid w:val="00D007C2"/>
    <w:rsid w:val="00D025CA"/>
    <w:rsid w:val="00D0574D"/>
    <w:rsid w:val="00D064D0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3546C"/>
    <w:rsid w:val="00D354AE"/>
    <w:rsid w:val="00D36A62"/>
    <w:rsid w:val="00D36CDC"/>
    <w:rsid w:val="00D4084D"/>
    <w:rsid w:val="00D43369"/>
    <w:rsid w:val="00D50EB8"/>
    <w:rsid w:val="00D53E9A"/>
    <w:rsid w:val="00D53F14"/>
    <w:rsid w:val="00D5450A"/>
    <w:rsid w:val="00D572CA"/>
    <w:rsid w:val="00D60EB9"/>
    <w:rsid w:val="00D62E9C"/>
    <w:rsid w:val="00D63EAB"/>
    <w:rsid w:val="00D66D10"/>
    <w:rsid w:val="00D74948"/>
    <w:rsid w:val="00D7516A"/>
    <w:rsid w:val="00D80DEA"/>
    <w:rsid w:val="00D8119A"/>
    <w:rsid w:val="00D82184"/>
    <w:rsid w:val="00D8494A"/>
    <w:rsid w:val="00D856AA"/>
    <w:rsid w:val="00D8780C"/>
    <w:rsid w:val="00D914CD"/>
    <w:rsid w:val="00D9227C"/>
    <w:rsid w:val="00D923B8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C686C"/>
    <w:rsid w:val="00DD13AC"/>
    <w:rsid w:val="00DD1C53"/>
    <w:rsid w:val="00DD38CD"/>
    <w:rsid w:val="00DD5D65"/>
    <w:rsid w:val="00DE49FA"/>
    <w:rsid w:val="00DE5C8D"/>
    <w:rsid w:val="00DE693F"/>
    <w:rsid w:val="00DE6BCA"/>
    <w:rsid w:val="00DF2938"/>
    <w:rsid w:val="00DF2E66"/>
    <w:rsid w:val="00DF5C6B"/>
    <w:rsid w:val="00DF65C1"/>
    <w:rsid w:val="00DF722C"/>
    <w:rsid w:val="00E02462"/>
    <w:rsid w:val="00E02AB1"/>
    <w:rsid w:val="00E05685"/>
    <w:rsid w:val="00E06DA2"/>
    <w:rsid w:val="00E11432"/>
    <w:rsid w:val="00E1440E"/>
    <w:rsid w:val="00E14846"/>
    <w:rsid w:val="00E175E2"/>
    <w:rsid w:val="00E17D5B"/>
    <w:rsid w:val="00E20803"/>
    <w:rsid w:val="00E24A62"/>
    <w:rsid w:val="00E24F63"/>
    <w:rsid w:val="00E26837"/>
    <w:rsid w:val="00E34977"/>
    <w:rsid w:val="00E34E5C"/>
    <w:rsid w:val="00E42EC2"/>
    <w:rsid w:val="00E435F4"/>
    <w:rsid w:val="00E43961"/>
    <w:rsid w:val="00E4427E"/>
    <w:rsid w:val="00E504BC"/>
    <w:rsid w:val="00E5284C"/>
    <w:rsid w:val="00E544D0"/>
    <w:rsid w:val="00E56350"/>
    <w:rsid w:val="00E62AA2"/>
    <w:rsid w:val="00E6398E"/>
    <w:rsid w:val="00E65C1A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A535B"/>
    <w:rsid w:val="00EB3ACC"/>
    <w:rsid w:val="00EC39AE"/>
    <w:rsid w:val="00EC4F33"/>
    <w:rsid w:val="00EC57C3"/>
    <w:rsid w:val="00EC7965"/>
    <w:rsid w:val="00ED3FB4"/>
    <w:rsid w:val="00ED547E"/>
    <w:rsid w:val="00EE6735"/>
    <w:rsid w:val="00EE67E7"/>
    <w:rsid w:val="00EF106E"/>
    <w:rsid w:val="00EF2DD4"/>
    <w:rsid w:val="00EF383A"/>
    <w:rsid w:val="00EF3C71"/>
    <w:rsid w:val="00EF3CA4"/>
    <w:rsid w:val="00EF67DA"/>
    <w:rsid w:val="00F00E83"/>
    <w:rsid w:val="00F00F33"/>
    <w:rsid w:val="00F03F92"/>
    <w:rsid w:val="00F06D0A"/>
    <w:rsid w:val="00F120FA"/>
    <w:rsid w:val="00F148B6"/>
    <w:rsid w:val="00F15443"/>
    <w:rsid w:val="00F1641F"/>
    <w:rsid w:val="00F16CF3"/>
    <w:rsid w:val="00F261ED"/>
    <w:rsid w:val="00F267AA"/>
    <w:rsid w:val="00F27EAD"/>
    <w:rsid w:val="00F3088E"/>
    <w:rsid w:val="00F329A5"/>
    <w:rsid w:val="00F4024D"/>
    <w:rsid w:val="00F4025B"/>
    <w:rsid w:val="00F40B19"/>
    <w:rsid w:val="00F415B6"/>
    <w:rsid w:val="00F41CF8"/>
    <w:rsid w:val="00F42059"/>
    <w:rsid w:val="00F42739"/>
    <w:rsid w:val="00F427E3"/>
    <w:rsid w:val="00F43A3B"/>
    <w:rsid w:val="00F45233"/>
    <w:rsid w:val="00F45938"/>
    <w:rsid w:val="00F50ED8"/>
    <w:rsid w:val="00F5329C"/>
    <w:rsid w:val="00F53D62"/>
    <w:rsid w:val="00F5454F"/>
    <w:rsid w:val="00F5465E"/>
    <w:rsid w:val="00F54A8C"/>
    <w:rsid w:val="00F572A8"/>
    <w:rsid w:val="00F57807"/>
    <w:rsid w:val="00F57D54"/>
    <w:rsid w:val="00F60BDB"/>
    <w:rsid w:val="00F6632E"/>
    <w:rsid w:val="00F709C8"/>
    <w:rsid w:val="00F717A0"/>
    <w:rsid w:val="00F7301B"/>
    <w:rsid w:val="00F740FD"/>
    <w:rsid w:val="00F76878"/>
    <w:rsid w:val="00F76AE2"/>
    <w:rsid w:val="00F76C5A"/>
    <w:rsid w:val="00F8161A"/>
    <w:rsid w:val="00F84003"/>
    <w:rsid w:val="00F848F4"/>
    <w:rsid w:val="00F864CC"/>
    <w:rsid w:val="00F8652F"/>
    <w:rsid w:val="00F9355A"/>
    <w:rsid w:val="00F96C8F"/>
    <w:rsid w:val="00FA0431"/>
    <w:rsid w:val="00FA2500"/>
    <w:rsid w:val="00FA4BDF"/>
    <w:rsid w:val="00FA67EC"/>
    <w:rsid w:val="00FA76D3"/>
    <w:rsid w:val="00FA78C9"/>
    <w:rsid w:val="00FA7A3C"/>
    <w:rsid w:val="00FB04FA"/>
    <w:rsid w:val="00FB2089"/>
    <w:rsid w:val="00FB2F7E"/>
    <w:rsid w:val="00FB3806"/>
    <w:rsid w:val="00FB681E"/>
    <w:rsid w:val="00FB6B90"/>
    <w:rsid w:val="00FC09DC"/>
    <w:rsid w:val="00FC3F4D"/>
    <w:rsid w:val="00FC4487"/>
    <w:rsid w:val="00FC61D4"/>
    <w:rsid w:val="00FC6F76"/>
    <w:rsid w:val="00FD116A"/>
    <w:rsid w:val="00FD2231"/>
    <w:rsid w:val="00FD37B4"/>
    <w:rsid w:val="00FD7A83"/>
    <w:rsid w:val="00FE0826"/>
    <w:rsid w:val="00FE265C"/>
    <w:rsid w:val="00FE3C97"/>
    <w:rsid w:val="00FE56D4"/>
    <w:rsid w:val="00FE6213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2DDAD4"/>
  <w15:docId w15:val="{C9B78166-6732-40DF-B0A7-9A31C6DC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11</cp:revision>
  <cp:lastPrinted>2026-03-12T17:10:00Z</cp:lastPrinted>
  <dcterms:created xsi:type="dcterms:W3CDTF">2026-02-23T19:19:00Z</dcterms:created>
  <dcterms:modified xsi:type="dcterms:W3CDTF">2026-03-13T12:49:00Z</dcterms:modified>
</cp:coreProperties>
</file>